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elle Ba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646 W Summit Dr, Grayslake, IL, USA Grayslake, IL, USA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baker10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090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n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